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57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29.png" ContentType="image/png"/>
  <Override PartName="/word/media/rId25.png" ContentType="image/png"/>
  <Override PartName="/word/media/rId106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Бахи сиди али 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1 Цель работы</w:t>
      </w:r>
    </w:p>
    <w:p>
      <w:pPr>
        <w:pStyle w:val="FirstParagraph"/>
      </w:pPr>
      <w:r>
        <w:t xml:space="preserve">Получить навыки настройки службы DHCP на сетевом оборудовании для распределения адресов IPv4 и IPv6.</w:t>
      </w:r>
    </w:p>
    <w:bookmarkEnd w:id="20"/>
    <w:bookmarkStart w:id="65" w:name="настройка-dhcp-в-случае-ipv4"/>
    <w:p>
      <w:pPr>
        <w:pStyle w:val="Heading2"/>
      </w:pPr>
      <w:r>
        <w:t xml:space="preserve">2 Настройка DHCP в случае IPv4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работы были изменены отображаемые имена устройств в соответствии с заданным шаблоном: узел VPCS получил имя PC1-bahis, коммутатор — bahis-sw-01, маршрутизатор — bahis-gw-01. Захват трафика был включён на соединении между коммутатором bahis-sw-01 и маршрутизатором bahis-gw-01, что позволило зафиксировать и проанализировать сетевые пакеты, связанные с работой протокола DHCP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91762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17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Топология сети в GNS3 с переименованными устройствами и включённым захватом трафика</w:t>
            </w:r>
          </w:p>
          <w:bookmarkEnd w:id="24"/>
        </w:tc>
      </w:tr>
    </w:tbl>
    <w:p>
      <w:pPr>
        <w:pStyle w:val="Compact"/>
        <w:numPr>
          <w:ilvl w:val="0"/>
          <w:numId w:val="1002"/>
        </w:numPr>
      </w:pPr>
      <w:r>
        <w:t xml:space="preserve">В режиме конфигурирования на маршрутизаторе было изменено имя устройства на bahis-gw-01 и задано доменное имя bahis.net. Далее был создан новый системный пользователь bahis с паролем для доступа к устройству, после чего конфигурация была применена и сохранена. Затем выполнен выход из системы и повторный вход под новым пользователем, что подтвердило корректность настроек. В завершение системный пользователь vyos, заданный по умолчанию, был удалён, а изменения сохранены, что обеспечило доступ к маршрутизатору только под учётной записью пользователя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,</w:t>
      </w:r>
      <w:r>
        <w:t xml:space="preserve"> 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128411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84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системных параметров VyOS: имя хоста, домен и создание пользователя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248469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2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84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овторный вход под новым пользователем и удаление учётной записи vyos</w:t>
            </w:r>
          </w:p>
          <w:bookmarkEnd w:id="32"/>
        </w:tc>
      </w:tr>
    </w:tbl>
    <w:p>
      <w:pPr>
        <w:pStyle w:val="Compact"/>
        <w:numPr>
          <w:ilvl w:val="0"/>
          <w:numId w:val="1003"/>
        </w:numPr>
      </w:pPr>
      <w:r>
        <w:t xml:space="preserve">На маршрутизаторе bahis-gw-01 была выполнена настройка DHCP-сервера. Создана разделяемая сеть (shared-network-name) с именем bahis, для которой задано доменное имя bahis.net и DNS-сервер 10.0.0.1. Для подсети 10.0.0.0/24 указан шлюз по умолчанию 10.0.0.1 и настроен диапазон выдаваемых IPv4-адресов 10.0.0.2–10.0.0.253. После применения (commit) и сохранения (save) конфигурации DHCP-сервер готов к автоматической выдаче сетевых параметров клиентам (</w:t>
      </w:r>
      <w:hyperlink w:anchor="fig-5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5"/>
          <w:p>
            <w:pPr>
              <w:pStyle w:val="Compact"/>
              <w:jc w:val="center"/>
            </w:pPr>
            <w:r>
              <w:drawing>
                <wp:inline>
                  <wp:extent cx="3733800" cy="113065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306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нфигурация DHCP-сервера на маршрутизаторе VyOS для сети 10.0.0.0/24</w:t>
            </w:r>
          </w:p>
          <w:bookmarkEnd w:id="36"/>
        </w:tc>
      </w:tr>
    </w:tbl>
    <w:p>
      <w:pPr>
        <w:pStyle w:val="Compact"/>
        <w:numPr>
          <w:ilvl w:val="0"/>
          <w:numId w:val="1004"/>
        </w:numPr>
      </w:pPr>
      <w:r>
        <w:t xml:space="preserve">Вывод команды show dhcp server statistics показывает, что для пула bahis настроен диапазон из 252 IPv4-адресов, при этом активных аренд (Leases) на данный момент нет. Все адреса пула доступны для выдачи, что подтверждается значением Available = 252 и нулевым процентом использования (Usage = 0%). Команда show dhcp server leases не отображает записей об арендах, что означает отсутствие клиентов, получивших IP-адреса по DHCP на момент проверки. Это подтверждает корректную работу DHCP-сервера и его готовность к выдаче адресов при обращении DHCP-клиентов (</w:t>
      </w:r>
      <w:hyperlink w:anchor="fig-6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6"/>
          <w:p>
            <w:pPr>
              <w:pStyle w:val="Compact"/>
              <w:jc w:val="center"/>
            </w:pPr>
            <w:r>
              <w:drawing>
                <wp:inline>
                  <wp:extent cx="3733800" cy="843827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43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Статистика DHCP-сервера и отсутствие активных аренд IP-адресов</w:t>
            </w:r>
          </w:p>
          <w:bookmarkEnd w:id="40"/>
        </w:tc>
      </w:tr>
    </w:tbl>
    <w:p>
      <w:pPr>
        <w:pStyle w:val="Compact"/>
        <w:numPr>
          <w:ilvl w:val="0"/>
          <w:numId w:val="1005"/>
        </w:numPr>
      </w:pPr>
      <w:r>
        <w:t xml:space="preserve">Пояснение полученной информации на экране PC1</w:t>
      </w:r>
    </w:p>
    <w:p>
      <w:pPr>
        <w:pStyle w:val="FirstParagraph"/>
      </w:pPr>
      <w:r>
        <w:t xml:space="preserve">При выполнении команды ip dhcp -d на узле PC1 была использована опция -d, которая позволяет просматривать декодированные сообщения протокола DHCP, передаваемые между DHCP-клиентом и DHCP-сервером. В результате на экране был зафиксирован полный цикл работы протокола DHCP.</w:t>
      </w:r>
    </w:p>
    <w:p>
      <w:pPr>
        <w:pStyle w:val="BodyText"/>
      </w:pPr>
      <w:r>
        <w:t xml:space="preserve">Сначала клиент, не имея IP-адреса (Client IP Address = 0.0.0.0), отправляет широковещательное сообщение DHCP DISCOVER с целью поиска доступного DHCP-сервера. В сообщении указывается MAC-адрес клиента и его имя хоста.</w:t>
      </w:r>
    </w:p>
    <w:p>
      <w:pPr>
        <w:pStyle w:val="BodyText"/>
      </w:pPr>
      <w:r>
        <w:t xml:space="preserve">Далее DHCP-сервер отвечает сообщением DHCP OFFER, в котором предлагает клиенту свободный IP-адрес 10.0.0.2 и передаёт основные параметры сети: маску подсети, адрес шлюза по умолчанию, адрес DNS-сервера, доменное имя и время аренды адреса (lease time).</w:t>
      </w:r>
    </w:p>
    <w:p>
      <w:pPr>
        <w:pStyle w:val="BodyText"/>
      </w:pPr>
      <w:r>
        <w:t xml:space="preserve">После получения предложения клиент отправляет сообщение DHCP REQUEST, подтверждая согласие на использование предложенного IP-адреса и запрашивая его у указанного DHCP-сервера.</w:t>
      </w:r>
    </w:p>
    <w:p>
      <w:pPr>
        <w:pStyle w:val="BodyText"/>
      </w:pPr>
      <w:r>
        <w:t xml:space="preserve">В завершение сервер отправляет сообщение DHCP ACK, которым подтверждает успешную регистрацию адреса, резервирует его за клиентом на заданное время и завершает процесс настройки. В результате клиенту был успешно назначен IP-адрес 10.0.0.2/24 с шлюзом по умолчанию 10.0.0.1.</w:t>
      </w:r>
    </w:p>
    <w:p>
      <w:pPr>
        <w:pStyle w:val="BodyText"/>
      </w:pPr>
      <w:r>
        <w:t xml:space="preserve">Таким образом, вывод команды ip dhcp -d на PC1 наглядно демонстрирует корректную работу DHCP-сервера и полный процесс автоматического получения сетевых параметров клиентом (</w:t>
      </w:r>
      <w:hyperlink w:anchor="fig-6">
        <w:r>
          <w:rPr>
            <w:rStyle w:val="Hyperlink"/>
          </w:rPr>
          <w:t xml:space="preserve">рис. 5</w:t>
        </w:r>
      </w:hyperlink>
      <w:r>
        <w:t xml:space="preserve">,</w:t>
      </w:r>
      <w:r>
        <w:t xml:space="preserve"> </w:t>
      </w:r>
      <w:hyperlink w:anchor="fig-7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7"/>
          <w:p>
            <w:pPr>
              <w:pStyle w:val="Compact"/>
              <w:jc w:val="center"/>
            </w:pPr>
            <w:r>
              <w:drawing>
                <wp:inline>
                  <wp:extent cx="3733800" cy="405132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51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Завершение процесса DHCP: DHCP Request и DHCP ACK на узле PC1</w:t>
            </w:r>
          </w:p>
          <w:bookmarkEnd w:id="44"/>
        </w:tc>
      </w:tr>
    </w:tbl>
    <w:p>
      <w:pPr>
        <w:pStyle w:val="Compact"/>
        <w:numPr>
          <w:ilvl w:val="0"/>
          <w:numId w:val="1006"/>
        </w:numPr>
      </w:pPr>
      <w:r>
        <w:t xml:space="preserve">Проверка сетевых параметров и связности на узле PC1</w:t>
      </w:r>
    </w:p>
    <w:p>
      <w:pPr>
        <w:pStyle w:val="FirstParagraph"/>
      </w:pPr>
      <w:r>
        <w:t xml:space="preserve">Команда show ip показала, что узлу PC1-bahis по протоколу DHCP корректно назначен IPv4-адрес 10.0.0.2/24, шлюз по умолчанию 10.0.0.1, DNS-сервер 10.0.0.1 и доменное имя bahis.net. Команда ping 10.0.0.1 -c 2 подтвердила успешную сетевую связность с маршрутизатором, так как оба ICMP-запроса получили ответы без потерь (</w:t>
      </w:r>
      <w:hyperlink w:anchor="fig-8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8"/>
          <w:p>
            <w:pPr>
              <w:pStyle w:val="Compact"/>
              <w:jc w:val="center"/>
            </w:pPr>
            <w:r>
              <w:drawing>
                <wp:inline>
                  <wp:extent cx="3733800" cy="2303165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03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Результаты команды show ip и проверка связности с маршрутизатором с помощью ping</w:t>
            </w:r>
          </w:p>
          <w:bookmarkEnd w:id="48"/>
        </w:tc>
      </w:tr>
    </w:tbl>
    <w:p>
      <w:pPr>
        <w:pStyle w:val="Compact"/>
        <w:numPr>
          <w:ilvl w:val="0"/>
          <w:numId w:val="1007"/>
        </w:numPr>
      </w:pPr>
      <w:r>
        <w:t xml:space="preserve">Пояснение информации, полученной на маршрутизаторе</w:t>
      </w:r>
    </w:p>
    <w:p>
      <w:pPr>
        <w:pStyle w:val="FirstParagraph"/>
      </w:pPr>
      <w:r>
        <w:t xml:space="preserve">После выполнения настройки DHCP-сервера на маршрутизаторе была проанализирована его работа с помощью команд show dhcp server statistics и show dhcp server leases.</w:t>
      </w:r>
    </w:p>
    <w:p>
      <w:pPr>
        <w:pStyle w:val="BodyText"/>
      </w:pPr>
      <w:r>
        <w:t xml:space="preserve">Согласно выводу команды show dhcp server statistics, для пула адресов bahis был настроен диапазон, содержащий 252 IPv4-адреса. Первоначально количество активных аренд (Leases) было равно 0, что означало отсутствие DHCP-клиентов, получивших адреса. Все адреса пула находились в состоянии Available, а процент использования составлял 0%.</w:t>
      </w:r>
    </w:p>
    <w:p>
      <w:pPr>
        <w:pStyle w:val="BodyText"/>
      </w:pPr>
      <w:r>
        <w:t xml:space="preserve">После выполнения команды ip dhcp -d на узле PC1 и успешного получения сетевых параметров по DHCP, статистика DHCP-сервера изменилась. Количество активных аренд увеличилось до 1, а число доступных адресов уменьшилось до 251, что подтверждает корректную выдачу одного IP-адреса клиенту.</w:t>
      </w:r>
    </w:p>
    <w:p>
      <w:pPr>
        <w:pStyle w:val="BodyText"/>
      </w:pPr>
      <w:r>
        <w:t xml:space="preserve">Команда show dhcp server leases отобразила подробную информацию о выданной аренде. DHCP-клиенту с MAC-адресом 00:50:79:66:68:00 был назначен IP-адрес 10.0.0.2, который находится в состоянии active. В таблице также указаны время начала аренды, время её окончания и оставшееся время действия аренды. В поле Hostname отображается имя клиента PC1-bahis, что подтверждает идентификацию узла, получившего адрес (</w:t>
      </w:r>
      <w:hyperlink w:anchor="fig-9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9"/>
          <w:p>
            <w:pPr>
              <w:pStyle w:val="Compact"/>
              <w:jc w:val="center"/>
            </w:pPr>
            <w:r>
              <w:drawing>
                <wp:inline>
                  <wp:extent cx="3733800" cy="178643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6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татистика DHCP-сервера и информация о выданной аренде на маршрутизаторе</w:t>
            </w:r>
          </w:p>
          <w:bookmarkEnd w:id="52"/>
        </w:tc>
      </w:tr>
    </w:tbl>
    <w:p>
      <w:pPr>
        <w:pStyle w:val="Compact"/>
        <w:numPr>
          <w:ilvl w:val="0"/>
          <w:numId w:val="1008"/>
        </w:numPr>
      </w:pPr>
      <w:r>
        <w:t xml:space="preserve">Анализ журнала DHCP-сервера</w:t>
      </w:r>
    </w:p>
    <w:p>
      <w:pPr>
        <w:pStyle w:val="FirstParagraph"/>
      </w:pPr>
      <w:r>
        <w:t xml:space="preserve">Анализ журнала DHCP-сервера показал корректную работу службы DHCP на маршрутизаторе. В журнале зафиксирован полный процесс обслуживания клиента PC1: получение сообщения DHCPDISCOVER, отправка предложения DHCPOFFER с адресом 10.0.0.2, приём запроса DHCPREQUEST и подтверждение выдачи адреса сообщением DHCPACK. Все сообщения были обработаны через интерфейс eth0, что соответствует настроенной подсети 10.0.0.0/24. Повторные записи DHCPREQUEST и DHCPACK свидетельствуют о продлении существующей аренды адреса. Таким образом, журнал подтверждает успешную выдачу и обслуживание IPv4-адреса DHCP-клиенту (</w:t>
      </w:r>
      <w:hyperlink w:anchor="fig-10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10"/>
          <w:p>
            <w:pPr>
              <w:pStyle w:val="Compact"/>
              <w:jc w:val="center"/>
            </w:pPr>
            <w:r>
              <w:drawing>
                <wp:inline>
                  <wp:extent cx="3733800" cy="299125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912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Фрагмент журнала DHCP-сервера VyOS с записями DHCPDISCOVER, DHCPOFFER, DHCPREQUEST и DHCPACK</w:t>
            </w:r>
          </w:p>
          <w:bookmarkEnd w:id="56"/>
        </w:tc>
      </w:tr>
    </w:tbl>
    <w:p>
      <w:pPr>
        <w:pStyle w:val="Compact"/>
        <w:numPr>
          <w:ilvl w:val="0"/>
          <w:numId w:val="1009"/>
        </w:numPr>
      </w:pPr>
      <w:r>
        <w:t xml:space="preserve">Краткий анализ захваченных пакетов</w:t>
      </w:r>
    </w:p>
    <w:p>
      <w:pPr>
        <w:pStyle w:val="FirstParagraph"/>
      </w:pPr>
      <w:r>
        <w:t xml:space="preserve">В захваченном трафике зафиксирован полный процесс назначения IPv4-адреса по протоколу DHCP. Сначала узел отправляет широковещательное сообщение DHCP Discover (0.0.0.0 → 255.255.255.255), после чего DHCP-сервер отвечает сообщением DHCP Offer с предложением адреса 10.0.0.2. Далее клиент подтверждает выбор адреса сообщением DHCP Request, и сервер завершает процесс сообщением DHCP ACK, резервируя адрес за клиентом.</w:t>
      </w:r>
    </w:p>
    <w:p>
      <w:pPr>
        <w:pStyle w:val="BodyText"/>
      </w:pPr>
      <w:r>
        <w:t xml:space="preserve">После получения адреса наблюдаются ARP-пакеты (в том числе gratuitous ARP), которые используются для проверки уникальности IP-адреса и обновления ARP-таблиц. Также в трафике присутствуют ICMP Echo request / Echo reply, подтверждающие успешную сетевую связность между узлом и маршрутизатором.</w:t>
      </w:r>
    </w:p>
    <w:p>
      <w:pPr>
        <w:pStyle w:val="BodyText"/>
      </w:pPr>
      <w:r>
        <w:t xml:space="preserve">Таким образом, анализ трафика подтверждает корректную работу DHCP-сервера и успешное назначение IP-адреса клиентскому устройству (</w:t>
      </w:r>
      <w:hyperlink w:anchor="fig-11">
        <w:r>
          <w:rPr>
            <w:rStyle w:val="Hyperlink"/>
          </w:rPr>
          <w:t xml:space="preserve">рис. 10</w:t>
        </w:r>
      </w:hyperlink>
      <w:r>
        <w:t xml:space="preserve">,</w:t>
      </w:r>
      <w:r>
        <w:t xml:space="preserve"> </w:t>
      </w:r>
      <w:hyperlink w:anchor="fig-12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1"/>
          <w:p>
            <w:pPr>
              <w:pStyle w:val="Compact"/>
              <w:jc w:val="center"/>
            </w:pPr>
            <w:r>
              <w:drawing>
                <wp:inline>
                  <wp:extent cx="3733800" cy="150584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5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хваченный трафик в Wireshark: DHCP Discover, Offer, Request и ACK</w:t>
            </w:r>
          </w:p>
          <w:bookmarkEnd w:id="6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12"/>
          <w:p>
            <w:pPr>
              <w:pStyle w:val="Compact"/>
              <w:jc w:val="center"/>
            </w:pPr>
            <w:r>
              <w:drawing>
                <wp:inline>
                  <wp:extent cx="3733800" cy="1922088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0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22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Детализация DHCP- и ARP-пакетов в анализаторе трафика Wireshark</w:t>
            </w:r>
          </w:p>
          <w:bookmarkEnd w:id="64"/>
        </w:tc>
      </w:tr>
    </w:tbl>
    <w:bookmarkEnd w:id="65"/>
    <w:bookmarkStart w:id="110" w:name="настройка-dhcp-в-случае-ipv6"/>
    <w:p>
      <w:pPr>
        <w:pStyle w:val="Heading2"/>
      </w:pPr>
      <w:r>
        <w:t xml:space="preserve">3 Настройка DHCP в случае IPv6</w:t>
      </w:r>
    </w:p>
    <w:p>
      <w:pPr>
        <w:pStyle w:val="Compact"/>
        <w:numPr>
          <w:ilvl w:val="0"/>
          <w:numId w:val="1010"/>
        </w:numPr>
      </w:pPr>
      <w:r>
        <w:t xml:space="preserve">Использование Alpine Linux и топологии сети</w:t>
      </w:r>
    </w:p>
    <w:p>
      <w:pPr>
        <w:pStyle w:val="FirstParagraph"/>
      </w:pPr>
      <w:r>
        <w:t xml:space="preserve">Использован Alpine Linux, так как VPCS не поддерживает работу по протоколу DHCPv6.</w:t>
      </w:r>
    </w:p>
    <w:p>
      <w:pPr>
        <w:pStyle w:val="BodyText"/>
      </w:pPr>
      <w:r>
        <w:t xml:space="preserve">Имена устройств были изменены по заданному шаблону (bahis-gw-0x, bahis-sw-0x, PC1-bahis), что упростило идентификацию элементов сети.</w:t>
      </w:r>
    </w:p>
    <w:p>
      <w:pPr>
        <w:pStyle w:val="BodyText"/>
      </w:pPr>
      <w:r>
        <w:t xml:space="preserve">На соединениях между маршрутизатором gw-01 и коммутаторами sw-02 и sw-03 был включён захват трафика для анализа обмена ICMPv6 и DHCPv6 (</w:t>
      </w:r>
      <w:hyperlink w:anchor="fig-13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13"/>
          <w:p>
            <w:pPr>
              <w:pStyle w:val="Compact"/>
              <w:jc w:val="center"/>
            </w:pPr>
            <w:r>
              <w:drawing>
                <wp:inline>
                  <wp:extent cx="3733800" cy="1596754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967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Топология сети IPv6 в GNS3 с использованием Alpine Linux и включённым захватом трафика</w:t>
            </w:r>
          </w:p>
          <w:bookmarkEnd w:id="69"/>
        </w:tc>
      </w:tr>
    </w:tbl>
    <w:p>
      <w:pPr>
        <w:pStyle w:val="Compact"/>
        <w:numPr>
          <w:ilvl w:val="0"/>
          <w:numId w:val="1011"/>
        </w:numPr>
      </w:pPr>
      <w:r>
        <w:t xml:space="preserve">Настройка системных параметров VyOS</w:t>
      </w:r>
    </w:p>
    <w:p>
      <w:pPr>
        <w:pStyle w:val="FirstParagraph"/>
      </w:pPr>
      <w:r>
        <w:t xml:space="preserve">На маршрутизаторе выполнен переход в режим конфигурирования VyOS. Было изменено имя устройства на bahis-gw-01 и задано доменное имя bahis.net.</w:t>
      </w:r>
    </w:p>
    <w:p>
      <w:pPr>
        <w:pStyle w:val="BodyText"/>
      </w:pPr>
      <w:r>
        <w:t xml:space="preserve">Создан новый системный пользователь bahis с заданным паролем для доступа к устройству. После применения конфигурации (commit) и сохранения настроек (save) была выполнена повторная авторизация под новым пользователем, что подтверждает корректность изменений.</w:t>
      </w:r>
    </w:p>
    <w:p>
      <w:pPr>
        <w:pStyle w:val="BodyText"/>
      </w:pPr>
      <w:r>
        <w:t xml:space="preserve">Таким образом, стандартный пользователь был заменён пользовательской учётной записью, а параметры системы успешно применены (</w:t>
      </w:r>
      <w:hyperlink w:anchor="fig-14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14"/>
          <w:p>
            <w:pPr>
              <w:pStyle w:val="Compact"/>
              <w:jc w:val="center"/>
            </w:pPr>
            <w:r>
              <w:drawing>
                <wp:inline>
                  <wp:extent cx="3733800" cy="5132816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1328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Настройка имени хоста, доменного имени и создание пользователя в VyOS</w:t>
            </w:r>
          </w:p>
          <w:bookmarkEnd w:id="73"/>
        </w:tc>
      </w:tr>
    </w:tbl>
    <w:p>
      <w:pPr>
        <w:pStyle w:val="Compact"/>
        <w:numPr>
          <w:ilvl w:val="0"/>
          <w:numId w:val="1012"/>
        </w:numPr>
      </w:pPr>
      <w:r>
        <w:t xml:space="preserve">Назначение IPv6-адресов интерфейсам маршрутизатора</w:t>
      </w:r>
    </w:p>
    <w:p>
      <w:pPr>
        <w:pStyle w:val="FirstParagraph"/>
      </w:pPr>
      <w:r>
        <w:t xml:space="preserve">Интерфейсу eth1 назначен IPv6-адрес 2000::1/64, а интерфейсу eth2 — IPv6-адрес 2001::1/64, что соответствует заданным подсетям.</w:t>
      </w:r>
    </w:p>
    <w:p>
      <w:pPr>
        <w:pStyle w:val="BodyText"/>
      </w:pPr>
      <w:r>
        <w:t xml:space="preserve">Команда show interfaces подтверждает корректное назначение адресов и аппаратных идентификаторов интерфейсов. После выполнения команд commit и save конфигурация успешно применена и сохранена (</w:t>
      </w:r>
      <w:hyperlink w:anchor="fig-15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5"/>
          <w:p>
            <w:pPr>
              <w:pStyle w:val="Compact"/>
              <w:jc w:val="center"/>
            </w:pPr>
            <w:r>
              <w:drawing>
                <wp:inline>
                  <wp:extent cx="3733800" cy="2460799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07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значение IPv6-адресов интерфейсам eth1 и eth2 и вывод команды show interfaces</w:t>
            </w:r>
          </w:p>
          <w:bookmarkEnd w:id="77"/>
        </w:tc>
      </w:tr>
    </w:tbl>
    <w:p>
      <w:pPr>
        <w:pStyle w:val="Compact"/>
        <w:numPr>
          <w:ilvl w:val="0"/>
          <w:numId w:val="1013"/>
        </w:numPr>
      </w:pPr>
      <w:r>
        <w:t xml:space="preserve">Настройка Stateless DHCPv6 и Router Advertisement</w:t>
      </w:r>
    </w:p>
    <w:p>
      <w:pPr>
        <w:pStyle w:val="FirstParagraph"/>
      </w:pPr>
      <w:r>
        <w:t xml:space="preserve">На маршрутизаторе настроена DHCPv6-конфигурация без отслеживания состояния (Stateless DHCPv6) для интерфейса eth1.</w:t>
      </w:r>
    </w:p>
    <w:p>
      <w:pPr>
        <w:pStyle w:val="BodyText"/>
      </w:pPr>
      <w:r>
        <w:t xml:space="preserve">С помощью механизма Router Advertisements (RA) на интерфейсе eth1 объявлен префикс 2000::/64, что позволяет узлам автоматически формировать IPv6-адреса с использованием SLAAC. Установка флага other-config-flag указывает хостам, что дополнительные параметры сети (DNS, домен) необходимо получать через DHCPv6, без выдачи IPv6-адресов сервером DHCPv6.</w:t>
      </w:r>
    </w:p>
    <w:p>
      <w:pPr>
        <w:pStyle w:val="BodyText"/>
      </w:pPr>
      <w:r>
        <w:t xml:space="preserve">Также создана разделяемая сеть bahis-stateless, в которой заданы общие параметры (common-options): DNS-сервер 2000::1 и доменное имя bahis.net. Конфигурация успешно применена и сохранена (</w:t>
      </w:r>
      <w:hyperlink w:anchor="fig-16">
        <w:r>
          <w:rPr>
            <w:rStyle w:val="Hyperlink"/>
          </w:rPr>
          <w:t xml:space="preserve">рис. 15</w:t>
        </w:r>
      </w:hyperlink>
      <w:r>
        <w:t xml:space="preserve">,</w:t>
      </w:r>
      <w:r>
        <w:t xml:space="preserve"> </w:t>
      </w:r>
      <w:hyperlink w:anchor="fig-17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6"/>
          <w:p>
            <w:pPr>
              <w:pStyle w:val="Compact"/>
              <w:jc w:val="center"/>
            </w:pPr>
            <w:r>
              <w:drawing>
                <wp:inline>
                  <wp:extent cx="3733800" cy="2363086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4-1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630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Настройка Router Advertisement и Stateless DHCPv6 на интерфейсе eth1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17"/>
          <w:p>
            <w:pPr>
              <w:pStyle w:val="Compact"/>
              <w:jc w:val="center"/>
            </w:pPr>
            <w:r>
              <w:drawing>
                <wp:inline>
                  <wp:extent cx="3733800" cy="3263016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4-2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630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росмотр итоговой конфигурации DHCPv6 и RA в VyOS</w:t>
            </w:r>
          </w:p>
          <w:bookmarkEnd w:id="85"/>
        </w:tc>
      </w:tr>
    </w:tbl>
    <w:p>
      <w:pPr>
        <w:pStyle w:val="Compact"/>
        <w:numPr>
          <w:ilvl w:val="0"/>
          <w:numId w:val="1014"/>
        </w:numPr>
      </w:pPr>
      <w:r>
        <w:t xml:space="preserve">Проверка IPv6-адресации и связности на узле PC2</w:t>
      </w:r>
    </w:p>
    <w:p>
      <w:pPr>
        <w:pStyle w:val="FirstParagraph"/>
      </w:pPr>
      <w:r>
        <w:t xml:space="preserve">Узел PC2 получил глобальный IPv6-адрес 2000::42:9bff:febb:db00/64, сформированный автоматически с использованием SLAAC, а также link-local адрес fe80::/64.</w:t>
      </w:r>
    </w:p>
    <w:p>
      <w:pPr>
        <w:pStyle w:val="BodyText"/>
      </w:pPr>
      <w:r>
        <w:t xml:space="preserve">Таблица маршрутизации подтверждает наличие маршрута к сети 2000::/64 и шлюза по умолчанию через link-local адрес маршрутизатора. Проверка связности командой ping 2000::1 показала успешный обмен ICMPv6-пакетами.</w:t>
      </w:r>
    </w:p>
    <w:p>
      <w:pPr>
        <w:pStyle w:val="BodyText"/>
      </w:pPr>
      <w:r>
        <w:t xml:space="preserve">Попытка получения адреса по DHCPv6 завершилась сообщением об отсутствии опции IAADDR, что соответствует режиму Stateless DHCPv6. Связность при этом сохраняется (</w:t>
      </w:r>
      <w:hyperlink w:anchor="fig-18">
        <w:r>
          <w:rPr>
            <w:rStyle w:val="Hyperlink"/>
          </w:rPr>
          <w:t xml:space="preserve">рис. 17</w:t>
        </w:r>
      </w:hyperlink>
      <w:r>
        <w:t xml:space="preserve">,</w:t>
      </w:r>
      <w:r>
        <w:t xml:space="preserve"> </w:t>
      </w:r>
      <w:hyperlink w:anchor="fig-19">
        <w:r>
          <w:rPr>
            <w:rStyle w:val="Hyperlink"/>
          </w:rPr>
          <w:t xml:space="preserve">рис. 18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?@fig-20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18"/>
          <w:p>
            <w:pPr>
              <w:pStyle w:val="Compact"/>
              <w:jc w:val="center"/>
            </w:pPr>
            <w:r>
              <w:drawing>
                <wp:inline>
                  <wp:extent cx="3733800" cy="3077939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5-1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77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Проверка IPv6-адресации и маршрутизации на узле PC2</w:t>
            </w:r>
          </w:p>
          <w:bookmarkEnd w:id="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19"/>
          <w:p>
            <w:pPr>
              <w:pStyle w:val="Compact"/>
              <w:jc w:val="center"/>
            </w:pPr>
            <w:r>
              <w:drawing>
                <wp:inline>
                  <wp:extent cx="3733800" cy="2198793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5-2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87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Результаты попытки получения параметров по DHCPv6 на узле PC2</w:t>
            </w:r>
          </w:p>
          <w:bookmarkEnd w:id="93"/>
        </w:tc>
      </w:tr>
    </w:tbl>
    <w:p>
      <w:pPr>
        <w:pStyle w:val="Compact"/>
        <w:numPr>
          <w:ilvl w:val="0"/>
          <w:numId w:val="1015"/>
        </w:numPr>
      </w:pPr>
      <w:r>
        <w:t xml:space="preserve">Анализ захваченного IPv6-трафика</w:t>
      </w:r>
    </w:p>
    <w:p>
      <w:pPr>
        <w:pStyle w:val="FirstParagraph"/>
      </w:pPr>
      <w:r>
        <w:t xml:space="preserve">В захваченном трафике наблюдается корректная работа механизмов IPv6 SLAAC и Stateless DHCPv6. Узел PC2 отправляет ICMPv6 Router Solicitation, после чего маршрутизатор отвечает сообщениями Router Advertisement с объявлением префикса и параметров сети.</w:t>
      </w:r>
    </w:p>
    <w:p>
      <w:pPr>
        <w:pStyle w:val="BodyText"/>
      </w:pPr>
      <w:r>
        <w:t xml:space="preserve">Также зафиксированы сообщения DHCPv6 Solicit, Advertise и Reply, содержащие дополнительные параметры конфигурации без опции IAADDR. Сообщения ICMPv6 Destination Unreachable (Port unreachable) являются допустимыми служебными сообщениями и не указывают на ошибку конфигурации (</w:t>
      </w:r>
      <w:hyperlink w:anchor="fig-21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21"/>
          <w:p>
            <w:pPr>
              <w:pStyle w:val="Compact"/>
              <w:jc w:val="center"/>
            </w:pPr>
            <w:r>
              <w:drawing>
                <wp:inline>
                  <wp:extent cx="3733800" cy="2191742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17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Захваченный трафик ICMPv6 и DHCPv6 Stateless в Wireshark</w:t>
            </w:r>
          </w:p>
          <w:bookmarkEnd w:id="97"/>
        </w:tc>
      </w:tr>
    </w:tbl>
    <w:p>
      <w:pPr>
        <w:pStyle w:val="Compact"/>
        <w:numPr>
          <w:ilvl w:val="0"/>
          <w:numId w:val="1016"/>
        </w:numPr>
      </w:pPr>
      <w:r>
        <w:t xml:space="preserve">Настройка Stateful DHCPv6 на маршрутизаторе</w:t>
      </w:r>
    </w:p>
    <w:p>
      <w:pPr>
        <w:pStyle w:val="FirstParagraph"/>
      </w:pPr>
      <w:r>
        <w:t xml:space="preserve">На маршрутизаторе настроена DHCPv6-конфигурация с отслеживанием состояния (Stateful DHCPv6) для интерфейса eth2.</w:t>
      </w:r>
    </w:p>
    <w:p>
      <w:pPr>
        <w:pStyle w:val="BodyText"/>
      </w:pPr>
      <w:r>
        <w:t xml:space="preserve">С помощью параметра managed-flag в сообщениях Router Advertisement (RA) узлам сети указывается, что IPv6-адреса и параметры конфигурации должны получаться через DHCPv6-сервер, а не формироваться только с помощью SLAAC.</w:t>
      </w:r>
    </w:p>
    <w:p>
      <w:pPr>
        <w:pStyle w:val="BodyText"/>
      </w:pPr>
      <w:r>
        <w:t xml:space="preserve">На маршрутизаторе создана разделяемая сеть bahis-stateful с подсетью 2001::/64. DHCPv6-серверу задан диапазон адресов 2001::100 – 2001::199, из которого осуществляется выдача IPv6-адресов клиентам. Также настроены дополнительные параметры конфигурации: DNS-сервер 2001::1 и доменное имя bahis.net.</w:t>
      </w:r>
    </w:p>
    <w:p>
      <w:pPr>
        <w:pStyle w:val="BodyText"/>
      </w:pPr>
      <w:r>
        <w:t xml:space="preserve">После выполнения команд commit и save конфигурация была успешно применена и сохранена. В отличие от Stateless-режима, в данном случае DHCPv6-сервер отслеживает выданные адреса и отображает их в таблице аренд (</w:t>
      </w:r>
      <w:hyperlink w:anchor="fig-22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22"/>
          <w:p>
            <w:pPr>
              <w:pStyle w:val="Compact"/>
              <w:jc w:val="center"/>
            </w:pPr>
            <w:r>
              <w:drawing>
                <wp:inline>
                  <wp:extent cx="3733800" cy="1397567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97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Конфигурация Stateful DHCPv6 на маршрутизаторе VyOS для подсети 2001::/64</w:t>
            </w:r>
          </w:p>
          <w:bookmarkEnd w:id="101"/>
        </w:tc>
      </w:tr>
    </w:tbl>
    <w:p>
      <w:pPr>
        <w:pStyle w:val="Compact"/>
        <w:numPr>
          <w:ilvl w:val="0"/>
          <w:numId w:val="1017"/>
        </w:numPr>
      </w:pPr>
      <w:r>
        <w:t xml:space="preserve">Проверка параметров IPv6 на узле PC3 после DHCPv6</w:t>
      </w:r>
    </w:p>
    <w:p>
      <w:pPr>
        <w:pStyle w:val="FirstParagraph"/>
      </w:pPr>
      <w:r>
        <w:t xml:space="preserve">На узле PC3 после получения адреса по DHCPv6 (stateful) был назначен глобальный IPv6-адрес из диапазона 2001::100–2001::199, а также link-local адрес.</w:t>
      </w:r>
    </w:p>
    <w:p>
      <w:pPr>
        <w:pStyle w:val="BodyText"/>
      </w:pPr>
      <w:r>
        <w:t xml:space="preserve">В таблице маршрутизации присутствует маршрут по умолчанию, полученный через Router Advertisement с флагом managed-flag, что подтверждает корректную работу DHCPv6 с отслеживанием состояния.</w:t>
      </w:r>
    </w:p>
    <w:p>
      <w:pPr>
        <w:pStyle w:val="BodyText"/>
      </w:pPr>
      <w:r>
        <w:t xml:space="preserve">Проверка связности с маршрутизатором командой ping 2001::1 завершилась успешно. Файл /etc/resolv.conf содержит DNS-сервер 2001::1 и домен bahis.net, полученные от DHCPv6-сервера. На маршрутизаторе команда show dhcpv6 server leases подтверждает наличие активной аренды IPv6-адреса (</w:t>
      </w:r>
      <w:hyperlink w:anchor="fig-25">
        <w:r>
          <w:rPr>
            <w:rStyle w:val="Hyperlink"/>
          </w:rPr>
          <w:t xml:space="preserve">рис. 21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?@fig-26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25"/>
          <w:p>
            <w:pPr>
              <w:pStyle w:val="Compact"/>
              <w:jc w:val="center"/>
            </w:pPr>
            <w:r>
              <w:drawing>
                <wp:inline>
                  <wp:extent cx="3733800" cy="1407933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19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7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Проверка IPv6-адресации и маршрутизации на узле PC3</w:t>
            </w:r>
          </w:p>
          <w:bookmarkEnd w:id="105"/>
        </w:tc>
      </w:tr>
    </w:tbl>
    <w:p>
      <w:pPr>
        <w:pStyle w:val="Compact"/>
        <w:numPr>
          <w:ilvl w:val="0"/>
          <w:numId w:val="1018"/>
        </w:numPr>
      </w:pPr>
      <w:r>
        <w:t xml:space="preserve">Анализ результатов DHCPv6 (Stateful)</w:t>
      </w:r>
    </w:p>
    <w:p>
      <w:pPr>
        <w:pStyle w:val="FirstParagraph"/>
      </w:pPr>
      <w:r>
        <w:t xml:space="preserve">На узле PC3 после выполнения команды udhcpc6 -i eth0 был успешно получен глобальный IPv6-адрес из диапазона 2001::100–2001::199, а также автоматически назначены параметры DNS (2001::1) и domain-search (bahis.net). В таблице маршрутизации появился маршрут по умолчанию через маршрутизатор. Успешный ping 2001::1 подтверждает корректную настройку IPv6-адресации и маршрутизации.</w:t>
      </w:r>
    </w:p>
    <w:p>
      <w:pPr>
        <w:pStyle w:val="BodyText"/>
      </w:pPr>
      <w:r>
        <w:t xml:space="preserve">На маршрутизаторе команда run show dhcpv6 server leases показывает активную аренду IPv6-адреса, что подтверждает работу DHCPv6 с отслеживанием состояния (Stateful).</w:t>
      </w:r>
    </w:p>
    <w:p>
      <w:pPr>
        <w:pStyle w:val="BodyText"/>
      </w:pPr>
      <w:r>
        <w:t xml:space="preserve">В захваченном трафике анализатором наблюдается стандартная последовательность работы DHCPv6: Router Solicitation, Router Advertisement с флагом managed, далее сообщения Solicit → Advertise → Request → Reply, после чего узлу назначается IPv6-адрес и сетевые параметры (</w:t>
      </w:r>
      <w:hyperlink w:anchor="fig-27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27"/>
          <w:p>
            <w:pPr>
              <w:pStyle w:val="Compact"/>
              <w:jc w:val="center"/>
            </w:pPr>
            <w:r>
              <w:drawing>
                <wp:inline>
                  <wp:extent cx="3733800" cy="1701293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012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Захваченный трафик DHCPv6 Stateful и ICMPv6 в анализаторе Wireshark</w:t>
            </w:r>
          </w:p>
          <w:bookmarkEnd w:id="109"/>
        </w:tc>
      </w:tr>
    </w:tbl>
    <w:bookmarkEnd w:id="110"/>
    <w:bookmarkStart w:id="111" w:name="выводы"/>
    <w:p>
      <w:pPr>
        <w:pStyle w:val="Heading2"/>
      </w:pPr>
      <w:r>
        <w:t xml:space="preserve">4 Выводы</w:t>
      </w:r>
    </w:p>
    <w:p>
      <w:pPr>
        <w:pStyle w:val="FirstParagraph"/>
      </w:pPr>
      <w:r>
        <w:t xml:space="preserve">В ходе выполнения лабораторной работы была успешно реализована и исследована настройка автоматической адресации IPv6 с использованием протокола DHCPv6 в двух режимах: без отслеживания состояния (stateless) и с отслеживанием состояния (stateful).</w:t>
      </w:r>
    </w:p>
    <w:p>
      <w:pPr>
        <w:pStyle w:val="BodyText"/>
      </w:pPr>
      <w:r>
        <w:t xml:space="preserve">На интерфейсе eth1 маршрутизатора был настроен режим DHCPv6 Stateless, при котором узел PC2 получил IPv6-адрес с помощью механизма SLAAC, а дополнительные параметры сети (DNS-сервер и доменное имя) были получены по протоколу DHCPv6. Это подтверждается отсутствием записей о выданных адресах в таблице аренды DHCPv6 на маршрутизаторе и корректной работой DNS.</w:t>
      </w:r>
    </w:p>
    <w:p>
      <w:pPr>
        <w:pStyle w:val="BodyText"/>
      </w:pPr>
      <w:r>
        <w:t xml:space="preserve">На интерфейсе eth2 маршрутизатора был настроен режим DHCPv6 Stateful, при котором узел PC3 получил IPv6-адрес из заданного диапазона 2001::100 – 2001::199, а также параметры DNS от DHCPv6-сервера. Назначение адреса подтверждается записями в таблице аренды DHCPv6 и успешной проверкой сетевой связности с маршрутизатором.</w:t>
      </w:r>
    </w:p>
    <w:p>
      <w:pPr>
        <w:pStyle w:val="BodyText"/>
      </w:pPr>
      <w:r>
        <w:t xml:space="preserve">Анализ захваченного сетевого трафика показал корректную работу протоколов ICMPv6, Router Advertisement, Neighbor Discovery и DHCPv6, а также последовательность обмена сообщениями Solicit, Advertise, Request и Reply при получении адреса по DHCPv6.</w:t>
      </w:r>
    </w:p>
    <w:p>
      <w:pPr>
        <w:pStyle w:val="BodyText"/>
      </w:pPr>
      <w:r>
        <w:t xml:space="preserve">Таким образом, все поставленные в задании цели были достигнуты: выполнена настройка IPv6-адресации, реализованы оба режима DHCPv6, подтверждена их корректная работа и проанализировано взаимодействие сетевых устройств на уровне протоколов.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106" Target="media/rId10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хи сиди али темассини</dc:creator>
  <dc:language>ru-RU</dc:language>
  <cp:keywords/>
  <dcterms:created xsi:type="dcterms:W3CDTF">2026-02-16T13:05:56Z</dcterms:created>
  <dcterms:modified xsi:type="dcterms:W3CDTF">2026-02-16T13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Сетевые технологии</vt:lpwstr>
  </property>
  <property fmtid="{D5CDD505-2E9C-101B-9397-08002B2CF9AE}" pid="16" name="toc-title">
    <vt:lpwstr>Содержание</vt:lpwstr>
  </property>
</Properties>
</file>